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4FFB4" w14:textId="77777777" w:rsidR="008D4154" w:rsidRDefault="008D4154" w:rsidP="001C1FC5">
      <w:pPr>
        <w:jc w:val="both"/>
      </w:pPr>
    </w:p>
    <w:p w14:paraId="11F279FB" w14:textId="78131650" w:rsidR="00CE5EED" w:rsidRPr="00CE5EED" w:rsidRDefault="00CE5EED" w:rsidP="00E954F3">
      <w:pPr>
        <w:jc w:val="center"/>
        <w:rPr>
          <w:b/>
          <w:sz w:val="28"/>
          <w:szCs w:val="28"/>
          <w:u w:val="single"/>
        </w:rPr>
      </w:pPr>
      <w:proofErr w:type="spellStart"/>
      <w:r w:rsidRPr="00CE5EED">
        <w:rPr>
          <w:b/>
          <w:sz w:val="28"/>
          <w:szCs w:val="28"/>
          <w:u w:val="single"/>
        </w:rPr>
        <w:t>Avaada</w:t>
      </w:r>
      <w:proofErr w:type="spellEnd"/>
      <w:r w:rsidRPr="00CE5EED">
        <w:rPr>
          <w:b/>
          <w:sz w:val="28"/>
          <w:szCs w:val="28"/>
          <w:u w:val="single"/>
        </w:rPr>
        <w:t xml:space="preserve"> </w:t>
      </w:r>
      <w:r w:rsidR="00E954F3">
        <w:rPr>
          <w:b/>
          <w:sz w:val="28"/>
          <w:szCs w:val="28"/>
          <w:u w:val="single"/>
        </w:rPr>
        <w:t xml:space="preserve">Group </w:t>
      </w:r>
      <w:r w:rsidRPr="00CE5EED">
        <w:rPr>
          <w:b/>
          <w:sz w:val="28"/>
          <w:szCs w:val="28"/>
          <w:u w:val="single"/>
        </w:rPr>
        <w:t xml:space="preserve">signs MoU for </w:t>
      </w:r>
      <w:r w:rsidR="00480CCA">
        <w:rPr>
          <w:b/>
          <w:sz w:val="28"/>
          <w:szCs w:val="28"/>
          <w:u w:val="single"/>
        </w:rPr>
        <w:t>$ 5 Billion</w:t>
      </w:r>
      <w:r w:rsidRPr="00CE5EED">
        <w:rPr>
          <w:b/>
          <w:sz w:val="28"/>
          <w:szCs w:val="28"/>
          <w:u w:val="single"/>
        </w:rPr>
        <w:t xml:space="preserve"> </w:t>
      </w:r>
      <w:r w:rsidR="00E954F3">
        <w:rPr>
          <w:b/>
          <w:sz w:val="28"/>
          <w:szCs w:val="28"/>
          <w:u w:val="single"/>
        </w:rPr>
        <w:t>Green A</w:t>
      </w:r>
      <w:r w:rsidR="001C1FC5">
        <w:rPr>
          <w:b/>
          <w:sz w:val="28"/>
          <w:szCs w:val="28"/>
          <w:u w:val="single"/>
        </w:rPr>
        <w:t xml:space="preserve">mmonia </w:t>
      </w:r>
      <w:r w:rsidRPr="00CE5EED">
        <w:rPr>
          <w:b/>
          <w:sz w:val="28"/>
          <w:szCs w:val="28"/>
          <w:u w:val="single"/>
        </w:rPr>
        <w:t>plant</w:t>
      </w:r>
      <w:r w:rsidR="00E954F3">
        <w:rPr>
          <w:b/>
          <w:sz w:val="28"/>
          <w:szCs w:val="28"/>
          <w:u w:val="single"/>
        </w:rPr>
        <w:t xml:space="preserve"> with Rajasthan government</w:t>
      </w:r>
    </w:p>
    <w:p w14:paraId="1E3E40A4" w14:textId="7B9BE0EA" w:rsidR="00CE5EED" w:rsidRPr="00CE5EED" w:rsidRDefault="00CE5EED" w:rsidP="001C1FC5">
      <w:pPr>
        <w:jc w:val="center"/>
        <w:rPr>
          <w:i/>
          <w:sz w:val="24"/>
          <w:szCs w:val="24"/>
        </w:rPr>
      </w:pPr>
      <w:r w:rsidRPr="00CE5EED">
        <w:rPr>
          <w:i/>
          <w:sz w:val="24"/>
          <w:szCs w:val="24"/>
        </w:rPr>
        <w:t xml:space="preserve">The plant </w:t>
      </w:r>
      <w:r w:rsidR="003F3B2C">
        <w:rPr>
          <w:i/>
          <w:sz w:val="24"/>
          <w:szCs w:val="24"/>
        </w:rPr>
        <w:t>is planned to be</w:t>
      </w:r>
      <w:r w:rsidR="003F3B2C" w:rsidRPr="00CE5EED">
        <w:rPr>
          <w:i/>
          <w:sz w:val="24"/>
          <w:szCs w:val="24"/>
        </w:rPr>
        <w:t xml:space="preserve"> </w:t>
      </w:r>
      <w:r w:rsidR="00006739">
        <w:rPr>
          <w:i/>
          <w:sz w:val="24"/>
          <w:szCs w:val="24"/>
        </w:rPr>
        <w:t xml:space="preserve">located in </w:t>
      </w:r>
      <w:r w:rsidRPr="00CE5EED">
        <w:rPr>
          <w:i/>
          <w:sz w:val="24"/>
          <w:szCs w:val="24"/>
        </w:rPr>
        <w:t>Kota</w:t>
      </w:r>
      <w:r w:rsidR="003F3B2C">
        <w:rPr>
          <w:i/>
          <w:sz w:val="24"/>
          <w:szCs w:val="24"/>
        </w:rPr>
        <w:t xml:space="preserve"> District</w:t>
      </w:r>
      <w:r w:rsidRPr="00CE5EED">
        <w:rPr>
          <w:i/>
          <w:sz w:val="24"/>
          <w:szCs w:val="24"/>
        </w:rPr>
        <w:t xml:space="preserve"> and will include a green ammonia facility with a production capacity of 1 million ton</w:t>
      </w:r>
      <w:r w:rsidR="00006739">
        <w:rPr>
          <w:i/>
          <w:sz w:val="24"/>
          <w:szCs w:val="24"/>
        </w:rPr>
        <w:t>s</w:t>
      </w:r>
      <w:r w:rsidRPr="00CE5EED">
        <w:rPr>
          <w:i/>
          <w:sz w:val="24"/>
          <w:szCs w:val="24"/>
        </w:rPr>
        <w:t xml:space="preserve"> per annum</w:t>
      </w:r>
      <w:r w:rsidR="00006739">
        <w:rPr>
          <w:i/>
          <w:sz w:val="24"/>
          <w:szCs w:val="24"/>
        </w:rPr>
        <w:t xml:space="preserve"> </w:t>
      </w:r>
    </w:p>
    <w:p w14:paraId="55429EBB" w14:textId="6DFB5F25" w:rsidR="00E615F7" w:rsidRDefault="00CE5EED" w:rsidP="001C1FC5">
      <w:pPr>
        <w:jc w:val="both"/>
      </w:pPr>
      <w:r w:rsidRPr="00CE5EED">
        <w:rPr>
          <w:b/>
        </w:rPr>
        <w:t xml:space="preserve">New Delhi, </w:t>
      </w:r>
      <w:r w:rsidR="00006739">
        <w:rPr>
          <w:b/>
        </w:rPr>
        <w:t>August 24</w:t>
      </w:r>
      <w:r w:rsidRPr="00CE5EED">
        <w:rPr>
          <w:b/>
        </w:rPr>
        <w:t xml:space="preserve"> 2022:</w:t>
      </w:r>
      <w:r w:rsidR="00CB3719">
        <w:rPr>
          <w:b/>
        </w:rPr>
        <w:t xml:space="preserve"> </w:t>
      </w:r>
      <w:r w:rsidRPr="00CE5EED">
        <w:rPr>
          <w:b/>
        </w:rPr>
        <w:t xml:space="preserve"> </w:t>
      </w:r>
      <w:r w:rsidR="00CB3719">
        <w:t xml:space="preserve">Providing a </w:t>
      </w:r>
      <w:r w:rsidR="00CB3719" w:rsidRPr="00CB3719">
        <w:t>significant</w:t>
      </w:r>
      <w:r w:rsidR="00CB3719">
        <w:rPr>
          <w:b/>
        </w:rPr>
        <w:t xml:space="preserve"> </w:t>
      </w:r>
      <w:r w:rsidR="00CB3719" w:rsidRPr="00CB3719">
        <w:t xml:space="preserve">fillip to </w:t>
      </w:r>
      <w:r w:rsidR="00E954F3">
        <w:t xml:space="preserve">India’s 2070 </w:t>
      </w:r>
      <w:r w:rsidR="00B91EA4">
        <w:t>net-zero</w:t>
      </w:r>
      <w:r w:rsidR="00F365D0">
        <w:t xml:space="preserve"> targets</w:t>
      </w:r>
      <w:r w:rsidR="00CB3719">
        <w:t xml:space="preserve">, </w:t>
      </w:r>
      <w:r>
        <w:t xml:space="preserve">Avaada </w:t>
      </w:r>
      <w:r w:rsidR="00E954F3">
        <w:t>Group</w:t>
      </w:r>
      <w:r w:rsidR="00CB3719">
        <w:t xml:space="preserve">, India’s leading </w:t>
      </w:r>
      <w:r w:rsidR="00006739">
        <w:t xml:space="preserve">integrated energy </w:t>
      </w:r>
      <w:r w:rsidR="00F365D0">
        <w:t>enterprise</w:t>
      </w:r>
      <w:r w:rsidR="00006739">
        <w:t>,</w:t>
      </w:r>
      <w:r>
        <w:t xml:space="preserve"> </w:t>
      </w:r>
      <w:r w:rsidR="00CB3719">
        <w:t xml:space="preserve">signed a </w:t>
      </w:r>
      <w:r w:rsidR="00480CCA">
        <w:t xml:space="preserve">$ 5 Billion </w:t>
      </w:r>
      <w:r w:rsidR="00CB3719">
        <w:t xml:space="preserve">Memorandum of Understanding with </w:t>
      </w:r>
      <w:r>
        <w:t xml:space="preserve">the Department of Industries and Commerce, Government of Rajasthan, </w:t>
      </w:r>
      <w:r w:rsidR="00CB3719">
        <w:t>on Wednesday (August 24)</w:t>
      </w:r>
      <w:r>
        <w:t>, to set</w:t>
      </w:r>
      <w:r w:rsidR="00006739">
        <w:t xml:space="preserve"> </w:t>
      </w:r>
      <w:r>
        <w:t>up</w:t>
      </w:r>
      <w:r>
        <w:rPr>
          <w:b/>
        </w:rPr>
        <w:t xml:space="preserve"> </w:t>
      </w:r>
      <w:r w:rsidRPr="00CE5EED">
        <w:t>a</w:t>
      </w:r>
      <w:r>
        <w:rPr>
          <w:b/>
        </w:rPr>
        <w:t xml:space="preserve"> </w:t>
      </w:r>
      <w:r w:rsidR="00E954F3">
        <w:t>G</w:t>
      </w:r>
      <w:r w:rsidR="00E615F7">
        <w:t>ree</w:t>
      </w:r>
      <w:r w:rsidR="00E954F3">
        <w:t>n A</w:t>
      </w:r>
      <w:r>
        <w:t xml:space="preserve">mmonia facility </w:t>
      </w:r>
      <w:r w:rsidR="00CB3719">
        <w:t xml:space="preserve">and </w:t>
      </w:r>
      <w:r w:rsidR="00E954F3">
        <w:t>a Renewable E</w:t>
      </w:r>
      <w:r>
        <w:t>nergy</w:t>
      </w:r>
      <w:r w:rsidR="00E615F7">
        <w:t xml:space="preserve"> power plant</w:t>
      </w:r>
      <w:r>
        <w:t xml:space="preserve"> in Kota</w:t>
      </w:r>
      <w:r w:rsidR="001C1FC5">
        <w:t>, Rajasthan</w:t>
      </w:r>
      <w:r>
        <w:t>.</w:t>
      </w:r>
    </w:p>
    <w:p w14:paraId="77D04CE3" w14:textId="59A18EED" w:rsidR="00CE5EED" w:rsidRPr="00CE5EED" w:rsidRDefault="00CE5EED" w:rsidP="001C1FC5">
      <w:pPr>
        <w:jc w:val="both"/>
        <w:rPr>
          <w:b/>
        </w:rPr>
      </w:pPr>
      <w:r>
        <w:t xml:space="preserve">The MoU signed as part of </w:t>
      </w:r>
      <w:r w:rsidR="00F365D0">
        <w:t xml:space="preserve">the </w:t>
      </w:r>
      <w:r>
        <w:t xml:space="preserve">Investment promotion strategy for </w:t>
      </w:r>
      <w:r w:rsidR="00CB3719">
        <w:t xml:space="preserve">the </w:t>
      </w:r>
      <w:r>
        <w:t xml:space="preserve">Investment Rajasthan Summit held </w:t>
      </w:r>
      <w:r w:rsidR="00F365D0">
        <w:t>in</w:t>
      </w:r>
      <w:r>
        <w:t xml:space="preserve"> New Delhi proposes an investment of </w:t>
      </w:r>
      <w:r w:rsidR="00D30BD5">
        <w:t>$ 5 Billion w</w:t>
      </w:r>
      <w:r>
        <w:t xml:space="preserve">hile also providing direct employment opportunities </w:t>
      </w:r>
      <w:r w:rsidR="00CB3719">
        <w:t xml:space="preserve">to </w:t>
      </w:r>
      <w:r>
        <w:t>about 3,500 people and indirect jobs to over 10,500 people.</w:t>
      </w:r>
    </w:p>
    <w:p w14:paraId="0D22A252" w14:textId="62D05849" w:rsidR="00B91EA4" w:rsidRDefault="00CB3719" w:rsidP="001C1FC5">
      <w:pPr>
        <w:jc w:val="both"/>
      </w:pPr>
      <w:r>
        <w:t xml:space="preserve">Calling the collaboration </w:t>
      </w:r>
      <w:r w:rsidRPr="00CB3719">
        <w:t xml:space="preserve">a game changer </w:t>
      </w:r>
      <w:r w:rsidR="00B91EA4">
        <w:t xml:space="preserve">for </w:t>
      </w:r>
      <w:r>
        <w:t xml:space="preserve">India’s green push, </w:t>
      </w:r>
      <w:r w:rsidR="00797969">
        <w:rPr>
          <w:b/>
        </w:rPr>
        <w:t>Mr Vineet Mittal, Chair</w:t>
      </w:r>
      <w:r w:rsidR="00E615F7" w:rsidRPr="00E615F7">
        <w:rPr>
          <w:b/>
        </w:rPr>
        <w:t>, Avaada Group</w:t>
      </w:r>
      <w:r>
        <w:rPr>
          <w:b/>
        </w:rPr>
        <w:t>,</w:t>
      </w:r>
      <w:r w:rsidR="00E615F7">
        <w:t xml:space="preserve"> said, </w:t>
      </w:r>
      <w:r w:rsidR="00B91EA4" w:rsidRPr="00295F02">
        <w:rPr>
          <w:i/>
        </w:rPr>
        <w:t xml:space="preserve">“Green energy transition is vital to the country’s </w:t>
      </w:r>
      <w:proofErr w:type="spellStart"/>
      <w:r w:rsidR="00B91EA4" w:rsidRPr="00295F02">
        <w:rPr>
          <w:i/>
        </w:rPr>
        <w:t>Atmanirbharta</w:t>
      </w:r>
      <w:proofErr w:type="spellEnd"/>
      <w:r w:rsidR="00B91EA4" w:rsidRPr="00295F02">
        <w:rPr>
          <w:i/>
        </w:rPr>
        <w:t xml:space="preserve"> and will pave the way towards net-zero goals. Aligning with the nation’s vision of self-reliance, at Avaada, we </w:t>
      </w:r>
      <w:r w:rsidR="00F365D0">
        <w:rPr>
          <w:i/>
        </w:rPr>
        <w:t>aim to make India energy independent by</w:t>
      </w:r>
      <w:r w:rsidR="00B91EA4" w:rsidRPr="00295F02">
        <w:rPr>
          <w:i/>
        </w:rPr>
        <w:t xml:space="preserve"> fo</w:t>
      </w:r>
      <w:r w:rsidR="00B91EA4">
        <w:rPr>
          <w:i/>
        </w:rPr>
        <w:t>cusing on green energy security.</w:t>
      </w:r>
      <w:r w:rsidR="00B91EA4" w:rsidRPr="00295F02">
        <w:rPr>
          <w:i/>
        </w:rPr>
        <w:t>”</w:t>
      </w:r>
      <w:r w:rsidR="00B91EA4">
        <w:t xml:space="preserve"> </w:t>
      </w:r>
    </w:p>
    <w:p w14:paraId="04B9CF07" w14:textId="1FE2F6AD" w:rsidR="00E615F7" w:rsidRDefault="00E615F7" w:rsidP="001C1FC5">
      <w:pPr>
        <w:jc w:val="both"/>
        <w:rPr>
          <w:i/>
        </w:rPr>
      </w:pPr>
      <w:r w:rsidRPr="00E615F7">
        <w:rPr>
          <w:i/>
        </w:rPr>
        <w:t xml:space="preserve">“At Avaada, we believe that business and sustainability go hand-in-hand. We are grateful to the Government of Rajasthan </w:t>
      </w:r>
      <w:r w:rsidR="00CB3719">
        <w:rPr>
          <w:i/>
        </w:rPr>
        <w:t xml:space="preserve">for this partnership. It will help </w:t>
      </w:r>
      <w:r w:rsidRPr="00E615F7">
        <w:rPr>
          <w:i/>
        </w:rPr>
        <w:t>strengthen India’s green energy revolution</w:t>
      </w:r>
      <w:r w:rsidR="00E954F3">
        <w:rPr>
          <w:i/>
        </w:rPr>
        <w:t xml:space="preserve">, </w:t>
      </w:r>
      <w:r w:rsidR="00765F40">
        <w:rPr>
          <w:i/>
        </w:rPr>
        <w:t xml:space="preserve">led by Hon’ble Prime Minister Narendra </w:t>
      </w:r>
      <w:proofErr w:type="gramStart"/>
      <w:r w:rsidR="00765F40">
        <w:rPr>
          <w:i/>
        </w:rPr>
        <w:t>Modi ,</w:t>
      </w:r>
      <w:proofErr w:type="gramEnd"/>
      <w:r w:rsidR="00765F40">
        <w:rPr>
          <w:i/>
        </w:rPr>
        <w:t xml:space="preserve"> as we make significant investments in innovative clean energy solutions to support the country’s exponential growth in</w:t>
      </w:r>
      <w:r w:rsidR="00B91EA4">
        <w:rPr>
          <w:i/>
        </w:rPr>
        <w:t xml:space="preserve"> </w:t>
      </w:r>
      <w:r w:rsidR="00765F40">
        <w:rPr>
          <w:i/>
        </w:rPr>
        <w:t xml:space="preserve">the </w:t>
      </w:r>
      <w:r w:rsidR="00B91EA4">
        <w:rPr>
          <w:i/>
        </w:rPr>
        <w:t>renewable energy (RE) sector,</w:t>
      </w:r>
      <w:r w:rsidRPr="00E615F7">
        <w:rPr>
          <w:i/>
        </w:rPr>
        <w:t>”</w:t>
      </w:r>
      <w:r w:rsidR="00B91EA4">
        <w:rPr>
          <w:i/>
        </w:rPr>
        <w:t xml:space="preserve"> he added.</w:t>
      </w:r>
    </w:p>
    <w:p w14:paraId="503D19A0" w14:textId="611E1B65" w:rsidR="00B91EA4" w:rsidRDefault="00B91EA4" w:rsidP="001C1FC5">
      <w:pPr>
        <w:jc w:val="both"/>
      </w:pPr>
      <w:r>
        <w:t>Elaborating on the clean energy technology, Mr Mittal further explained that t</w:t>
      </w:r>
      <w:r w:rsidRPr="00B91EA4">
        <w:t>he big</w:t>
      </w:r>
      <w:r>
        <w:t>gest</w:t>
      </w:r>
      <w:r w:rsidR="00E954F3">
        <w:t xml:space="preserve"> advantage of Green H</w:t>
      </w:r>
      <w:r w:rsidRPr="00B91EA4">
        <w:t>ydrogen is that it burns clean, leaving only wate</w:t>
      </w:r>
      <w:r>
        <w:t xml:space="preserve">r vapour behind. He </w:t>
      </w:r>
      <w:r w:rsidR="00E954F3">
        <w:t xml:space="preserve">further </w:t>
      </w:r>
      <w:r>
        <w:t>said, “For industries</w:t>
      </w:r>
      <w:r w:rsidRPr="00B91EA4">
        <w:t xml:space="preserve"> that require high-temperature heat, such as foundries and glass and steelmakers, this could be </w:t>
      </w:r>
      <w:r>
        <w:t>ground-breaking as it will not only replace</w:t>
      </w:r>
      <w:r w:rsidRPr="00B91EA4">
        <w:t xml:space="preserve"> fossil fuels </w:t>
      </w:r>
      <w:r>
        <w:t xml:space="preserve">with renewable sources but also produce </w:t>
      </w:r>
      <w:r w:rsidRPr="00B91EA4">
        <w:t xml:space="preserve">green ammonia and </w:t>
      </w:r>
      <w:r>
        <w:t xml:space="preserve">a </w:t>
      </w:r>
      <w:r w:rsidRPr="00B91EA4">
        <w:t>substitute for gas</w:t>
      </w:r>
      <w:r>
        <w:t>.”</w:t>
      </w:r>
    </w:p>
    <w:p w14:paraId="4449BCE5" w14:textId="5B944D96" w:rsidR="00295F02" w:rsidRDefault="00295F02" w:rsidP="001C1FC5">
      <w:pPr>
        <w:jc w:val="both"/>
        <w:rPr>
          <w:b/>
        </w:rPr>
      </w:pPr>
      <w:r w:rsidRPr="00295F02">
        <w:rPr>
          <w:b/>
        </w:rPr>
        <w:t>About Avaada</w:t>
      </w:r>
      <w:r w:rsidR="00DF5C22">
        <w:rPr>
          <w:b/>
        </w:rPr>
        <w:t xml:space="preserve"> Group</w:t>
      </w:r>
    </w:p>
    <w:p w14:paraId="0CB6E544" w14:textId="77777777" w:rsidR="003E0B31" w:rsidRDefault="003E0B31" w:rsidP="003E0B31">
      <w:pPr>
        <w:jc w:val="both"/>
      </w:pPr>
      <w:r>
        <w:t>Social entrepreneur Vineet Mittal-led Avaada Group is an integrated energy platform with business interests ranging from manufacturing solar cells, modules and electrolysers to renewable power generation, green hydrogen, and green ammonia production. Avaada Group’s flagship company Avaada Energy is India’s fastest-growing renewable energy IPP.</w:t>
      </w:r>
    </w:p>
    <w:p w14:paraId="4F45C86E" w14:textId="2E72CE64" w:rsidR="00295F02" w:rsidRDefault="003E0B31" w:rsidP="003E0B31">
      <w:pPr>
        <w:jc w:val="both"/>
      </w:pPr>
      <w:r>
        <w:t>Within five years, it has developed an impressive portfolio and the firm plans to reach 11 GW by 2025 and 30 GW by 2030. Avaada Group’s solar manufacturing business comprises a state-of-the-art facility with an annual production capacity of 5 GW for cells and modules. The capacities are expected to get operational by early next year. By 2030, the group plans to scale up to 10 GW along with backward integration into polysilicon, ingots, and wafers.</w:t>
      </w:r>
    </w:p>
    <w:p w14:paraId="3E0B882C" w14:textId="77777777" w:rsidR="007B24D5" w:rsidRPr="007B24D5" w:rsidRDefault="007B24D5" w:rsidP="007B24D5">
      <w:pPr>
        <w:jc w:val="both"/>
        <w:rPr>
          <w:b/>
        </w:rPr>
      </w:pPr>
      <w:r w:rsidRPr="007B24D5">
        <w:rPr>
          <w:b/>
        </w:rPr>
        <w:t>Press Enquiries</w:t>
      </w:r>
    </w:p>
    <w:p w14:paraId="07BD16B7" w14:textId="3123F9A6" w:rsidR="007B24D5" w:rsidRDefault="007B24D5" w:rsidP="007B24D5">
      <w:pPr>
        <w:jc w:val="both"/>
      </w:pPr>
      <w:r>
        <w:t xml:space="preserve">Suresh Rathod – Corporate </w:t>
      </w:r>
      <w:proofErr w:type="gramStart"/>
      <w:r>
        <w:t>Communications  |</w:t>
      </w:r>
      <w:proofErr w:type="gramEnd"/>
      <w:r>
        <w:t xml:space="preserve"> Mobile - +919820007348 / +91 8850960705 </w:t>
      </w:r>
    </w:p>
    <w:p w14:paraId="056491CC" w14:textId="7C1D182F" w:rsidR="007B24D5" w:rsidRPr="00295F02" w:rsidRDefault="007B24D5" w:rsidP="007B24D5">
      <w:pPr>
        <w:jc w:val="both"/>
      </w:pPr>
      <w:r>
        <w:t>Email -  suresh.rathod@avaada.com |</w:t>
      </w:r>
    </w:p>
    <w:sectPr w:rsidR="007B24D5" w:rsidRPr="00295F02" w:rsidSect="00E615F7">
      <w:headerReference w:type="default" r:id="rId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1AC6C" w14:textId="77777777" w:rsidR="00EB4532" w:rsidRDefault="00EB4532" w:rsidP="00E615F7">
      <w:pPr>
        <w:spacing w:after="0" w:line="240" w:lineRule="auto"/>
      </w:pPr>
      <w:r>
        <w:separator/>
      </w:r>
    </w:p>
  </w:endnote>
  <w:endnote w:type="continuationSeparator" w:id="0">
    <w:p w14:paraId="799C4C46" w14:textId="77777777" w:rsidR="00EB4532" w:rsidRDefault="00EB4532" w:rsidP="00E615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F93D5" w14:textId="77777777" w:rsidR="00EB4532" w:rsidRDefault="00EB4532" w:rsidP="00E615F7">
      <w:pPr>
        <w:spacing w:after="0" w:line="240" w:lineRule="auto"/>
      </w:pPr>
      <w:r>
        <w:separator/>
      </w:r>
    </w:p>
  </w:footnote>
  <w:footnote w:type="continuationSeparator" w:id="0">
    <w:p w14:paraId="0F9ECF90" w14:textId="77777777" w:rsidR="00EB4532" w:rsidRDefault="00EB4532" w:rsidP="00E615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DB108" w14:textId="77777777" w:rsidR="00E615F7" w:rsidRDefault="00E615F7" w:rsidP="00E615F7">
    <w:pPr>
      <w:pStyle w:val="Header"/>
      <w:jc w:val="right"/>
    </w:pPr>
    <w:r>
      <w:rPr>
        <w:noProof/>
        <w:lang w:eastAsia="en-IN"/>
      </w:rPr>
      <w:drawing>
        <wp:inline distT="0" distB="0" distL="0" distR="0" wp14:anchorId="41BA15E6" wp14:editId="1AE6DDB7">
          <wp:extent cx="1171575" cy="409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71575" cy="40957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DMzNjMws7QwNTVX0lEKTi0uzszPAykwrAUA+pmk8SwAAAA="/>
  </w:docVars>
  <w:rsids>
    <w:rsidRoot w:val="00E615F7"/>
    <w:rsid w:val="00006739"/>
    <w:rsid w:val="000553E0"/>
    <w:rsid w:val="001C1FC5"/>
    <w:rsid w:val="00212745"/>
    <w:rsid w:val="00285C74"/>
    <w:rsid w:val="00295F02"/>
    <w:rsid w:val="002A3B89"/>
    <w:rsid w:val="003E0B31"/>
    <w:rsid w:val="003F3B2C"/>
    <w:rsid w:val="00480CCA"/>
    <w:rsid w:val="0048489A"/>
    <w:rsid w:val="004F7AB5"/>
    <w:rsid w:val="005069D2"/>
    <w:rsid w:val="005214FF"/>
    <w:rsid w:val="0053757D"/>
    <w:rsid w:val="00765F40"/>
    <w:rsid w:val="007766C4"/>
    <w:rsid w:val="00797969"/>
    <w:rsid w:val="007B24D5"/>
    <w:rsid w:val="00844947"/>
    <w:rsid w:val="008D4154"/>
    <w:rsid w:val="009D27DB"/>
    <w:rsid w:val="00B82A10"/>
    <w:rsid w:val="00B91EA4"/>
    <w:rsid w:val="00C115CE"/>
    <w:rsid w:val="00CB3719"/>
    <w:rsid w:val="00CE5EED"/>
    <w:rsid w:val="00D13A32"/>
    <w:rsid w:val="00D225DB"/>
    <w:rsid w:val="00D30BD5"/>
    <w:rsid w:val="00D334FE"/>
    <w:rsid w:val="00D61A19"/>
    <w:rsid w:val="00DF5C22"/>
    <w:rsid w:val="00E034F8"/>
    <w:rsid w:val="00E24C33"/>
    <w:rsid w:val="00E615F7"/>
    <w:rsid w:val="00E954F3"/>
    <w:rsid w:val="00EB4532"/>
    <w:rsid w:val="00F055CD"/>
    <w:rsid w:val="00F365D0"/>
    <w:rsid w:val="00F36E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E455A"/>
  <w15:chartTrackingRefBased/>
  <w15:docId w15:val="{793558BC-B3DA-4C58-AC30-786DC59FB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5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15F7"/>
  </w:style>
  <w:style w:type="paragraph" w:styleId="Footer">
    <w:name w:val="footer"/>
    <w:basedOn w:val="Normal"/>
    <w:link w:val="FooterChar"/>
    <w:uiPriority w:val="99"/>
    <w:unhideWhenUsed/>
    <w:rsid w:val="00E615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15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643719">
      <w:bodyDiv w:val="1"/>
      <w:marLeft w:val="0"/>
      <w:marRight w:val="0"/>
      <w:marTop w:val="0"/>
      <w:marBottom w:val="0"/>
      <w:divBdr>
        <w:top w:val="none" w:sz="0" w:space="0" w:color="auto"/>
        <w:left w:val="none" w:sz="0" w:space="0" w:color="auto"/>
        <w:bottom w:val="none" w:sz="0" w:space="0" w:color="auto"/>
        <w:right w:val="none" w:sz="0" w:space="0" w:color="auto"/>
      </w:divBdr>
    </w:div>
    <w:div w:id="210052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217CA-0A26-41D0-A467-96E82AE10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7</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ka Deepak</dc:creator>
  <cp:keywords/>
  <dc:description/>
  <cp:lastModifiedBy>Hinanshi Rathod</cp:lastModifiedBy>
  <cp:revision>3</cp:revision>
  <dcterms:created xsi:type="dcterms:W3CDTF">2022-08-25T17:01:00Z</dcterms:created>
  <dcterms:modified xsi:type="dcterms:W3CDTF">2022-08-25T17:15:00Z</dcterms:modified>
</cp:coreProperties>
</file>